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5891f14547b51549d1e3e4dc3baa342c198d2c1"/>
    <w:p>
      <w:pPr>
        <w:pStyle w:val="Heading1"/>
      </w:pPr>
      <w:r>
        <w:t xml:space="preserve">Cover Letter for Chef Position in Chile Santiago</w:t>
      </w:r>
    </w:p>
    <w:p>
      <w:pPr>
        <w:pStyle w:val="FirstParagraph"/>
      </w:pPr>
      <w:r>
        <w:t xml:space="preserve">Dear Hiring Manager,</w:t>
      </w:r>
    </w:p>
    <w:p>
      <w:pPr>
        <w:pStyle w:val="BodyText"/>
      </w:pPr>
      <w:r>
        <w:t xml:space="preserve">I am writing to express my enthusiastic interest in the Chef position at your esteemed establishment in Chile Santiago. As a dedicated and passionate chef with over [X years] of experience in the culinary arts, I am eager to contribute my skills, creativity, and cultural awareness to a dynamic kitchen environment that values innovation and excellence. Chile Santiago, a city renowned for its vibrant food culture, breathtaking landscapes, and rich traditions, represents an ideal location for me to grow as a Chef while immersing myself in the unique flavors of South America.</w:t>
      </w:r>
    </w:p>
    <w:p>
      <w:pPr>
        <w:pStyle w:val="BodyText"/>
      </w:pPr>
      <w:r>
        <w:t xml:space="preserve">My journey as a Chef began in [City/Region], where I honed my craft by working in diverse kitchens that emphasized both precision and passion. Whether it was crafting intricate dishes for fine dining experiences or managing bustling casual restaurants, I have consistently prioritized quality, sustainability, and the art of storytelling through food. My approach to cooking is rooted in respect for ingredients—especially those that reflect the soul of a region. In Chile Santiago, where fresh seafood from the Pacific Ocean and Andean produce are abundant, I am excited to explore new culinary horizons while honoring local traditions.</w:t>
      </w:r>
    </w:p>
    <w:p>
      <w:pPr>
        <w:pStyle w:val="BodyText"/>
      </w:pPr>
      <w:r>
        <w:t xml:space="preserve">What draws me most to Chile Santiago is its reputation as a hub for culinary innovation. The city’s fusion of traditional Chilean flavors with modern techniques creates a fertile ground for creativity. For instance, dishes like *pastel de choclo* (corn pie) or *empanadas de pino* (chicken empanadas) have deep cultural significance, and I would relish the opportunity to adapt and elevate these classics while integrating global influences. My experience in developing menus that balance authenticity with contemporary flair has prepared me to thrive in such an environment. Whether it’s experimenting with indigenous ingredients like quinoa or crafting innovative desserts using local fruits, I am committed to delivering unforgettable dining experiences.</w:t>
      </w:r>
    </w:p>
    <w:p>
      <w:pPr>
        <w:pStyle w:val="BodyText"/>
      </w:pPr>
      <w:r>
        <w:t xml:space="preserve">As a Chef, I understand the importance of leadership, teamwork, and adaptability. In my previous roles, I have led kitchen staff through high-pressure situations while fostering a collaborative atmosphere that prioritizes efficiency and camaraderie. For example, at [Previous Restaurant/Cuisine Name], I spearheaded a kitchen reorganization that improved workflow by 30%, resulting in faster service times and higher guest satisfaction. Additionally, I have worked closely with suppliers to source seasonal ingredients, ensuring that my menus reflect the freshest available produce. This attention to detail and commitment to sustainability aligns with the values of Chile Santiago’s culinary community, which increasingly prioritizes eco-conscious practices.</w:t>
      </w:r>
    </w:p>
    <w:p>
      <w:pPr>
        <w:pStyle w:val="BodyText"/>
      </w:pPr>
      <w:r>
        <w:t xml:space="preserve">Living in Chile Santiago would allow me to deepen my understanding of its culinary landscape while contributing to its evolving food scene. I have studied the region’s gastronomy extensively, from the smoky flavors of *choripán* (a traditional street food) to the delicate artistry of *chocolate con churros*. I am particularly inspired by Chile’s emphasis on simplicity and natural ingredients, a philosophy that resonates with my own cooking style. By working in Santiago, I aim to bridge my global experience with the local culture, creating dishes that honor tradition while appealing to modern palates.</w:t>
      </w:r>
    </w:p>
    <w:p>
      <w:pPr>
        <w:pStyle w:val="BodyText"/>
      </w:pPr>
      <w:r>
        <w:t xml:space="preserve">One of the key aspects of being a Chef in Chile Santiago is the opportunity to engage with its diverse communities. The city’s neighborhoods—such as Bellavista or Lastarria—offer a mosaic of cultures, each contributing unique culinary traditions. I am eager to collaborate with local artisans, farmers, and food producers to create menus that reflect this richness. For instance, partnering with Chilean winegrowers to curate pairing menus or incorporating indigenous techniques like *huata* (a traditional method of cooking in underground pits) could add a distinctive touch to the restaurant’s offerings. My goal is not only to serve great food but also to foster connections that celebrate Chile’s heritage.</w:t>
      </w:r>
    </w:p>
    <w:p>
      <w:pPr>
        <w:pStyle w:val="BodyText"/>
      </w:pPr>
      <w:r>
        <w:t xml:space="preserve">In addition to my technical skills, I bring a deep appreciation for the role of food in bringing people together. Whether it’s hosting a family-style dinner or organizing a community cooking event, I believe that meals are more than nourishment—they are an expression of culture and connection. In Chile Santiago, where food is central to social life, this perspective would allow me to contribute meaningfully to your restaurant’s mission of creating memorable experiences for guests.</w:t>
      </w:r>
    </w:p>
    <w:p>
      <w:pPr>
        <w:pStyle w:val="BodyText"/>
      </w:pPr>
      <w:r>
        <w:t xml:space="preserve">Finally, I am confident that my dedication to excellence, creativity in the kitchen, and passion for Chilean cuisine make me a strong candidate for this position. I would be thrilled to bring my expertise and enthusiasm to your team, helping to elevate your restaurant’s reputation as a premier destination in Chile Santiago. Thank you for considering my application. I look forward to the opportunity to discuss how I can contribute to your culinary vision.</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Chile Santiago</dc:title>
  <dc:creator/>
  <cp:keywords/>
  <dcterms:created xsi:type="dcterms:W3CDTF">2025-12-12T02:31:21Z</dcterms:created>
  <dcterms:modified xsi:type="dcterms:W3CDTF">2025-12-12T02:31:21Z</dcterms:modified>
</cp:coreProperties>
</file>

<file path=docProps/custom.xml><?xml version="1.0" encoding="utf-8"?>
<Properties xmlns="http://schemas.openxmlformats.org/officeDocument/2006/custom-properties" xmlns:vt="http://schemas.openxmlformats.org/officeDocument/2006/docPropsVTypes"/>
</file>